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65078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BA9DFBC" w14:textId="5A85E404" w:rsidR="002258C5" w:rsidRPr="00703B29" w:rsidRDefault="00513E65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2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3-24/24</w:t>
      </w:r>
      <w:r w:rsidR="008D4F4C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565E60">
        <w:rPr>
          <w:rFonts w:cs="Arial"/>
          <w:sz w:val="20"/>
        </w:rPr>
        <w:t>8</w:t>
      </w:r>
      <w:r w:rsidR="001873BF">
        <w:rPr>
          <w:rFonts w:cs="Arial"/>
          <w:sz w:val="20"/>
        </w:rPr>
        <w:t>R</w:t>
      </w:r>
      <w:r w:rsidR="00565E60">
        <w:rPr>
          <w:rFonts w:cs="Arial"/>
          <w:sz w:val="20"/>
        </w:rPr>
        <w:t>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F4036">
        <w:rPr>
          <w:rFonts w:cs="Arial"/>
          <w:sz w:val="20"/>
        </w:rPr>
        <w:t>2</w:t>
      </w:r>
      <w:r w:rsidR="001873BF">
        <w:rPr>
          <w:rFonts w:cs="Arial"/>
          <w:sz w:val="20"/>
        </w:rPr>
        <w:t>7</w:t>
      </w:r>
      <w:r w:rsidR="000202F3">
        <w:rPr>
          <w:rFonts w:cs="Arial"/>
          <w:sz w:val="20"/>
        </w:rPr>
        <w:t>-1</w:t>
      </w:r>
      <w:r w:rsidR="001873BF">
        <w:rPr>
          <w:rFonts w:cs="Arial"/>
          <w:sz w:val="20"/>
        </w:rPr>
        <w:t>0</w:t>
      </w:r>
      <w:r w:rsidR="000202F3">
        <w:rPr>
          <w:rFonts w:cs="Arial"/>
          <w:sz w:val="20"/>
        </w:rPr>
        <w:t>-01</w:t>
      </w:r>
    </w:p>
    <w:p w14:paraId="6EF92ED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886347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F985F2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3880AE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65180E52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66EA530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6801B52" w14:textId="77777777" w:rsidR="00BD04A7" w:rsidRPr="001C202F" w:rsidRDefault="001B4A9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BA4E23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F87587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65A543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25E2458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40A4ED54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231938C" w14:textId="77777777" w:rsidR="00D2487A" w:rsidRPr="00E44F7D" w:rsidRDefault="00D2487A" w:rsidP="00D2487A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 w:rsidRPr="00AD33A9">
        <w:rPr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 w:rsidRPr="00AD33A9">
        <w:rPr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2F62825" w14:textId="77777777" w:rsidR="00D2487A" w:rsidRDefault="00D2487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6ED575" w14:textId="77777777" w:rsidR="00D2487A" w:rsidRDefault="00D2487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FF9DF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3447D8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F5B792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590772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2487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237646A" w14:textId="7A2CBF19" w:rsidR="00162D1A" w:rsidRDefault="00CB4BC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B4BCB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BF57F2E" wp14:editId="188A48BC">
            <wp:simplePos x="0" y="0"/>
            <wp:positionH relativeFrom="margin">
              <wp:align>right</wp:align>
            </wp:positionH>
            <wp:positionV relativeFrom="paragraph">
              <wp:posOffset>121174</wp:posOffset>
            </wp:positionV>
            <wp:extent cx="6480000" cy="1105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141A3C" w14:textId="699F25D1" w:rsidR="00BD04A7" w:rsidRPr="00162D1A" w:rsidRDefault="001050A2" w:rsidP="00162D1A">
      <w:pPr>
        <w:rPr>
          <w:rFonts w:ascii="Arial" w:hAnsi="Arial" w:cs="Arial"/>
          <w:sz w:val="18"/>
          <w:szCs w:val="18"/>
        </w:rPr>
        <w:sectPr w:rsidR="00BD04A7" w:rsidRPr="00162D1A" w:rsidSect="00F97374">
          <w:headerReference w:type="even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1050A2">
        <w:rPr>
          <w:noProof/>
        </w:rPr>
        <w:drawing>
          <wp:anchor distT="0" distB="0" distL="114300" distR="114300" simplePos="0" relativeHeight="251663360" behindDoc="0" locked="0" layoutInCell="1" allowOverlap="1" wp14:anchorId="670C1C31" wp14:editId="1DB3E663">
            <wp:simplePos x="0" y="0"/>
            <wp:positionH relativeFrom="margin">
              <wp:align>left</wp:align>
            </wp:positionH>
            <wp:positionV relativeFrom="paragraph">
              <wp:posOffset>6543</wp:posOffset>
            </wp:positionV>
            <wp:extent cx="2473200" cy="1098000"/>
            <wp:effectExtent l="0" t="0" r="3810" b="698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200" cy="10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3F66EF" w14:textId="4140DF93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B46400" w14:textId="49BD8D2E" w:rsidR="00BB6BCE" w:rsidRDefault="00BB6BC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D88311" w14:textId="609699CC" w:rsidR="00162D1A" w:rsidRPr="000446BD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ED0E0A6" w14:textId="77777777" w:rsidR="00162D1A" w:rsidRDefault="00162D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A117C03" w14:textId="77777777" w:rsidR="00300B89" w:rsidRDefault="00300B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0C683D7" w14:textId="77777777" w:rsidR="00300B89" w:rsidRDefault="00300B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2A17DF9" w14:textId="77777777" w:rsidR="00300B89" w:rsidRDefault="00300B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D6AA7B8" w14:textId="77777777" w:rsidR="00300B89" w:rsidRDefault="00300B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75F4C54" w14:textId="77777777" w:rsidR="00300B89" w:rsidRDefault="00300B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EE1FD49" w14:textId="77777777" w:rsidR="00300B89" w:rsidRDefault="00300B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1B8B62C" w14:textId="5E48834D" w:rsidR="008F224E" w:rsidRPr="00BB6BCE" w:rsidRDefault="00BB6BC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BB6BC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E47193F" w14:textId="2606309C" w:rsidR="003C60D3" w:rsidRPr="00D2487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D6012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8A050AB" w14:textId="5C93A4C1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D6012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9436E3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AE8E3E4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37B7179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1BD326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42A42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1A0621B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3A0EE8D" w14:textId="77777777" w:rsidR="00A5498D" w:rsidRDefault="00D41609" w:rsidP="00A5498D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E72173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C472F50" w14:textId="45CF0FE0" w:rsidR="00A5498D" w:rsidRPr="00A5498D" w:rsidRDefault="00A5498D" w:rsidP="00A5498D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/>
          <w:iCs/>
          <w:spacing w:val="-2"/>
          <w:sz w:val="18"/>
          <w:szCs w:val="18"/>
          <w:lang w:val="en-GB"/>
        </w:rPr>
      </w:pPr>
      <w:r w:rsidRPr="00A5498D">
        <w:rPr>
          <w:rFonts w:ascii="Arial" w:hAnsi="Arial"/>
          <w:iCs/>
          <w:spacing w:val="-2"/>
          <w:sz w:val="18"/>
          <w:szCs w:val="18"/>
          <w:lang w:val="en-GB"/>
        </w:rPr>
        <w:t>Primer mixes 2, 3 and 17 may have tendencies of unspecific amplifications, most pronounced in primer mix 17.</w:t>
      </w:r>
    </w:p>
    <w:p w14:paraId="07DD3494" w14:textId="305D8E0D" w:rsidR="005538D1" w:rsidRPr="005538D1" w:rsidRDefault="005538D1" w:rsidP="005538D1">
      <w:pPr>
        <w:pStyle w:val="Brdtext2"/>
        <w:ind w:right="-1"/>
        <w:rPr>
          <w:iCs/>
          <w:sz w:val="18"/>
          <w:szCs w:val="18"/>
          <w:lang w:val="en-GB"/>
        </w:rPr>
      </w:pPr>
      <w:r w:rsidRPr="005538D1">
        <w:rPr>
          <w:iCs/>
          <w:sz w:val="18"/>
          <w:szCs w:val="18"/>
          <w:lang w:val="en-GB"/>
        </w:rPr>
        <w:t xml:space="preserve">Primer mix 32 contains a negative control, which will amplify </w:t>
      </w:r>
      <w:r w:rsidR="00D6012E">
        <w:rPr>
          <w:iCs/>
          <w:sz w:val="18"/>
          <w:szCs w:val="18"/>
          <w:lang w:val="en-GB"/>
        </w:rPr>
        <w:t>the</w:t>
      </w:r>
      <w:r w:rsidRPr="005538D1">
        <w:rPr>
          <w:iCs/>
          <w:sz w:val="18"/>
          <w:szCs w:val="18"/>
          <w:lang w:val="en-GB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733BFC7" w14:textId="77777777" w:rsidR="0061229D" w:rsidRPr="005538D1" w:rsidRDefault="0061229D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  <w:sectPr w:rsidR="0061229D" w:rsidRPr="005538D1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D37E682" w14:textId="4CC4B18F" w:rsidR="0046464A" w:rsidRDefault="0046464A" w:rsidP="00FB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b/>
          <w:spacing w:val="-3"/>
          <w:sz w:val="18"/>
          <w:szCs w:val="18"/>
          <w:vertAlign w:val="superscript"/>
        </w:rPr>
      </w:pPr>
    </w:p>
    <w:p w14:paraId="584A30BD" w14:textId="3BCB507E" w:rsidR="0048255A" w:rsidRDefault="0048255A" w:rsidP="00FB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b/>
          <w:spacing w:val="-3"/>
          <w:sz w:val="18"/>
          <w:szCs w:val="18"/>
          <w:vertAlign w:val="superscript"/>
        </w:rPr>
      </w:pPr>
    </w:p>
    <w:p w14:paraId="24D997AD" w14:textId="45CC8E89" w:rsidR="003376FE" w:rsidRDefault="003901C4" w:rsidP="003376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b/>
          <w:spacing w:val="-3"/>
          <w:sz w:val="18"/>
          <w:szCs w:val="18"/>
          <w:vertAlign w:val="superscript"/>
        </w:rPr>
      </w:pPr>
      <w:r w:rsidRPr="003901C4">
        <w:drawing>
          <wp:inline distT="0" distB="0" distL="0" distR="0" wp14:anchorId="790095F8" wp14:editId="4BF1C676">
            <wp:extent cx="6480810" cy="789559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89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3A89D" w14:textId="77777777" w:rsidR="003901C4" w:rsidRDefault="003901C4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0BF11164" w14:textId="08CCF856" w:rsidR="003901C4" w:rsidRDefault="003901C4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  <w:r w:rsidRPr="003901C4">
        <w:drawing>
          <wp:inline distT="0" distB="0" distL="0" distR="0" wp14:anchorId="709D7967" wp14:editId="0B65272B">
            <wp:extent cx="6480810" cy="7038340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03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32665" w14:textId="77777777" w:rsidR="003901C4" w:rsidRDefault="003901C4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b/>
          <w:spacing w:val="-3"/>
          <w:sz w:val="18"/>
          <w:szCs w:val="18"/>
          <w:vertAlign w:val="superscript"/>
        </w:rPr>
      </w:pPr>
    </w:p>
    <w:p w14:paraId="0D955652" w14:textId="3A34E99E" w:rsidR="00F83029" w:rsidRPr="00924189" w:rsidRDefault="00F83029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spacing w:val="-3"/>
          <w:sz w:val="18"/>
          <w:szCs w:val="18"/>
        </w:rPr>
      </w:pPr>
      <w:r w:rsidRPr="00924189">
        <w:rPr>
          <w:b/>
          <w:spacing w:val="-3"/>
          <w:sz w:val="18"/>
          <w:szCs w:val="18"/>
          <w:vertAlign w:val="superscript"/>
        </w:rPr>
        <w:t>1</w:t>
      </w:r>
      <w:r w:rsidRPr="00924189">
        <w:rPr>
          <w:spacing w:val="-3"/>
          <w:sz w:val="18"/>
          <w:szCs w:val="18"/>
        </w:rPr>
        <w:t xml:space="preserve">HLA-DQB1 </w:t>
      </w:r>
      <w:r w:rsidR="00F24D22" w:rsidRPr="00221705">
        <w:rPr>
          <w:rFonts w:cs="Arial"/>
          <w:sz w:val="18"/>
          <w:szCs w:val="18"/>
        </w:rPr>
        <w:t xml:space="preserve">in bold lettering are listed as confirmed alleles </w:t>
      </w:r>
      <w:r w:rsidR="00D22E2C">
        <w:rPr>
          <w:spacing w:val="-3"/>
          <w:sz w:val="18"/>
          <w:szCs w:val="18"/>
        </w:rPr>
        <w:t>on the IMGT/HLA web page 2016</w:t>
      </w:r>
      <w:r w:rsidRPr="00924189">
        <w:rPr>
          <w:spacing w:val="-3"/>
          <w:sz w:val="18"/>
          <w:szCs w:val="18"/>
        </w:rPr>
        <w:t>-</w:t>
      </w:r>
      <w:r w:rsidR="00D22E2C">
        <w:rPr>
          <w:spacing w:val="-3"/>
          <w:sz w:val="18"/>
          <w:szCs w:val="18"/>
        </w:rPr>
        <w:t>October-14</w:t>
      </w:r>
      <w:r w:rsidR="00F07CC5">
        <w:rPr>
          <w:spacing w:val="-3"/>
          <w:sz w:val="18"/>
          <w:szCs w:val="18"/>
        </w:rPr>
        <w:t>, release 3.2</w:t>
      </w:r>
      <w:r w:rsidR="00D22E2C">
        <w:rPr>
          <w:spacing w:val="-3"/>
          <w:sz w:val="18"/>
          <w:szCs w:val="18"/>
        </w:rPr>
        <w:t>6.0</w:t>
      </w:r>
      <w:r w:rsidRPr="00924189">
        <w:rPr>
          <w:spacing w:val="-3"/>
          <w:sz w:val="18"/>
          <w:szCs w:val="18"/>
        </w:rPr>
        <w:t xml:space="preserve">, </w:t>
      </w:r>
      <w:hyperlink r:id="rId16" w:history="1">
        <w:r w:rsidRPr="0092418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924189">
        <w:rPr>
          <w:spacing w:val="-3"/>
          <w:sz w:val="18"/>
          <w:szCs w:val="18"/>
        </w:rPr>
        <w:t>.</w:t>
      </w:r>
    </w:p>
    <w:p w14:paraId="351D41A2" w14:textId="77777777" w:rsidR="00AB1C5D" w:rsidRPr="00D22E2C" w:rsidRDefault="00F83029" w:rsidP="0097054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283"/>
        <w:rPr>
          <w:rFonts w:cs="Arial"/>
          <w:spacing w:val="-3"/>
          <w:sz w:val="18"/>
          <w:szCs w:val="18"/>
        </w:rPr>
      </w:pPr>
      <w:r w:rsidRPr="0092418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2418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2418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Pr="0092418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24189">
        <w:rPr>
          <w:rFonts w:cs="Arial"/>
          <w:spacing w:val="-3"/>
          <w:sz w:val="18"/>
          <w:szCs w:val="18"/>
        </w:rPr>
        <w:t>.</w:t>
      </w:r>
    </w:p>
    <w:p w14:paraId="3E6BC662" w14:textId="37FF79D2" w:rsidR="00920619" w:rsidRDefault="00920619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  <w:r w:rsidRPr="0071445C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DQB1*02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EF147BA" w14:textId="69598DA0" w:rsidR="00B715CC" w:rsidRDefault="00B715CC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</w:p>
    <w:p w14:paraId="2B9B11E9" w14:textId="770AE8DD" w:rsidR="00B715CC" w:rsidRDefault="00B715CC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</w:p>
    <w:p w14:paraId="78946297" w14:textId="6F9721E1" w:rsidR="00B715CC" w:rsidRDefault="00B715CC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</w:p>
    <w:p w14:paraId="13FBABA7" w14:textId="2848F498" w:rsidR="00B715CC" w:rsidRDefault="00B715CC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</w:p>
    <w:p w14:paraId="11DC4669" w14:textId="4A85DFCB" w:rsidR="00B715CC" w:rsidRDefault="00B715CC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pPr w:leftFromText="180" w:rightFromText="180" w:vertAnchor="text" w:horzAnchor="margin" w:tblpXSpec="center" w:tblpY="10"/>
        <w:tblW w:w="8315" w:type="dxa"/>
        <w:tblLayout w:type="fixed"/>
        <w:tblLook w:val="0020" w:firstRow="1" w:lastRow="0" w:firstColumn="0" w:lastColumn="0" w:noHBand="0" w:noVBand="0"/>
      </w:tblPr>
      <w:tblGrid>
        <w:gridCol w:w="842"/>
        <w:gridCol w:w="1833"/>
        <w:gridCol w:w="2820"/>
        <w:gridCol w:w="2820"/>
      </w:tblGrid>
      <w:tr w:rsidR="00A22E97" w:rsidRPr="003376FE" w14:paraId="54151CA2" w14:textId="77777777" w:rsidTr="00A52F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293B8D2E" w14:textId="77777777" w:rsidR="00A22E97" w:rsidRPr="003376FE" w:rsidRDefault="00A22E97" w:rsidP="00A22E9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376F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833" w:type="dxa"/>
          </w:tcPr>
          <w:p w14:paraId="6CA3D561" w14:textId="77777777" w:rsidR="00A22E97" w:rsidRPr="003376FE" w:rsidRDefault="00A22E97" w:rsidP="00A22E9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376F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820" w:type="dxa"/>
          </w:tcPr>
          <w:p w14:paraId="643DE8DD" w14:textId="77777777" w:rsidR="00A22E97" w:rsidRPr="003376FE" w:rsidRDefault="00A22E97" w:rsidP="00A22E9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376F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QB1*02</w:t>
            </w:r>
            <w:r w:rsidRPr="003376FE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3376F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820" w:type="dxa"/>
          </w:tcPr>
          <w:p w14:paraId="361B6597" w14:textId="77777777" w:rsidR="00A22E97" w:rsidRPr="003376FE" w:rsidRDefault="00A22E97" w:rsidP="00A22E9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376F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QB1 alleles</w:t>
            </w:r>
          </w:p>
        </w:tc>
      </w:tr>
      <w:tr w:rsidR="00A22E97" w:rsidRPr="003376FE" w14:paraId="375F11F1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48F85755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1833" w:type="dxa"/>
          </w:tcPr>
          <w:p w14:paraId="7A3B219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49852D52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15287FEE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2820" w:type="dxa"/>
          </w:tcPr>
          <w:p w14:paraId="4DC0787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3</w:t>
            </w:r>
          </w:p>
          <w:p w14:paraId="6BDA777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04, 02:37</w:t>
            </w:r>
          </w:p>
          <w:p w14:paraId="37263BA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96N</w:t>
            </w:r>
          </w:p>
        </w:tc>
        <w:tc>
          <w:tcPr>
            <w:tcW w:w="2820" w:type="dxa"/>
          </w:tcPr>
          <w:p w14:paraId="50CBD960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46E32130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55400AC3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1833" w:type="dxa"/>
          </w:tcPr>
          <w:p w14:paraId="14E9CE3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68997CC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2820" w:type="dxa"/>
          </w:tcPr>
          <w:p w14:paraId="6354EC35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16</w:t>
            </w:r>
          </w:p>
          <w:p w14:paraId="4BF68824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07:01-02:07:02</w:t>
            </w:r>
          </w:p>
        </w:tc>
        <w:tc>
          <w:tcPr>
            <w:tcW w:w="2820" w:type="dxa"/>
          </w:tcPr>
          <w:p w14:paraId="4BD1B394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13C779CB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127D01E9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1833" w:type="dxa"/>
          </w:tcPr>
          <w:p w14:paraId="60BF0875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1BB44EE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2820" w:type="dxa"/>
          </w:tcPr>
          <w:p w14:paraId="6F443BC0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08</w:t>
            </w:r>
          </w:p>
          <w:p w14:paraId="27B51F4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12</w:t>
            </w:r>
          </w:p>
        </w:tc>
        <w:tc>
          <w:tcPr>
            <w:tcW w:w="2820" w:type="dxa"/>
          </w:tcPr>
          <w:p w14:paraId="6A7E8BD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14C6E4AA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66982D8C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1</w:t>
            </w:r>
          </w:p>
        </w:tc>
        <w:tc>
          <w:tcPr>
            <w:tcW w:w="1833" w:type="dxa"/>
          </w:tcPr>
          <w:p w14:paraId="771834A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76A951A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70 bp</w:t>
            </w:r>
          </w:p>
        </w:tc>
        <w:tc>
          <w:tcPr>
            <w:tcW w:w="2820" w:type="dxa"/>
          </w:tcPr>
          <w:p w14:paraId="58AF0D52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4</w:t>
            </w:r>
          </w:p>
          <w:p w14:paraId="4E9EFAE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 xml:space="preserve">*02:09 </w:t>
            </w:r>
          </w:p>
        </w:tc>
        <w:tc>
          <w:tcPr>
            <w:tcW w:w="2820" w:type="dxa"/>
          </w:tcPr>
          <w:p w14:paraId="440C29E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B0C01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3:330</w:t>
            </w:r>
          </w:p>
        </w:tc>
      </w:tr>
      <w:tr w:rsidR="00A22E97" w:rsidRPr="003376FE" w14:paraId="5AD9125A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2D3F1637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  <w:tc>
          <w:tcPr>
            <w:tcW w:w="1833" w:type="dxa"/>
          </w:tcPr>
          <w:p w14:paraId="68440841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14FDA25F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2820" w:type="dxa"/>
          </w:tcPr>
          <w:p w14:paraId="614ADA8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11, 02:25</w:t>
            </w:r>
          </w:p>
          <w:p w14:paraId="0FAF0401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13, 02:30</w:t>
            </w:r>
          </w:p>
        </w:tc>
        <w:tc>
          <w:tcPr>
            <w:tcW w:w="2820" w:type="dxa"/>
          </w:tcPr>
          <w:p w14:paraId="4839575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629720F6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54A1EDCC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833" w:type="dxa"/>
          </w:tcPr>
          <w:p w14:paraId="632C828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3D99341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2820" w:type="dxa"/>
          </w:tcPr>
          <w:p w14:paraId="39701A2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17, 02:32</w:t>
            </w:r>
          </w:p>
          <w:p w14:paraId="1CA8A5DC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38</w:t>
            </w:r>
          </w:p>
        </w:tc>
        <w:tc>
          <w:tcPr>
            <w:tcW w:w="2820" w:type="dxa"/>
          </w:tcPr>
          <w:p w14:paraId="0CEFB24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1CAB2153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5AD86F08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4</w:t>
            </w:r>
          </w:p>
        </w:tc>
        <w:tc>
          <w:tcPr>
            <w:tcW w:w="1833" w:type="dxa"/>
          </w:tcPr>
          <w:p w14:paraId="3C2874C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7715AFB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2820" w:type="dxa"/>
          </w:tcPr>
          <w:p w14:paraId="1602F81E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18N, 02:54</w:t>
            </w:r>
          </w:p>
          <w:p w14:paraId="0AF55B7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34, 02:38</w:t>
            </w:r>
          </w:p>
        </w:tc>
        <w:tc>
          <w:tcPr>
            <w:tcW w:w="2820" w:type="dxa"/>
          </w:tcPr>
          <w:p w14:paraId="01C27911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55D2ACF5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6C2A1DB5" w14:textId="25B22A08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1833" w:type="dxa"/>
          </w:tcPr>
          <w:p w14:paraId="26C28E35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10D65F00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2820" w:type="dxa"/>
          </w:tcPr>
          <w:p w14:paraId="0B072B04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1, 02:39</w:t>
            </w:r>
          </w:p>
          <w:p w14:paraId="2D09EBC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35</w:t>
            </w:r>
          </w:p>
        </w:tc>
        <w:tc>
          <w:tcPr>
            <w:tcW w:w="2820" w:type="dxa"/>
          </w:tcPr>
          <w:p w14:paraId="70A71B64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360C7ED1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tcW w:w="842" w:type="dxa"/>
          </w:tcPr>
          <w:p w14:paraId="0E4226EC" w14:textId="47370B1D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1833" w:type="dxa"/>
          </w:tcPr>
          <w:p w14:paraId="1ADBDF23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000C0C6C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69454261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2820" w:type="dxa"/>
          </w:tcPr>
          <w:p w14:paraId="21107775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2, 02:39</w:t>
            </w:r>
          </w:p>
          <w:p w14:paraId="0FC37A0E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54</w:t>
            </w:r>
          </w:p>
          <w:p w14:paraId="592E278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0:01:01N-02:20:01:02N</w:t>
            </w:r>
          </w:p>
        </w:tc>
        <w:tc>
          <w:tcPr>
            <w:tcW w:w="2820" w:type="dxa"/>
          </w:tcPr>
          <w:p w14:paraId="5AB03C7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2D251C82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842" w:type="dxa"/>
          </w:tcPr>
          <w:p w14:paraId="1869ECBF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1833" w:type="dxa"/>
          </w:tcPr>
          <w:p w14:paraId="32AC268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114F5D1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65 bp</w:t>
            </w:r>
          </w:p>
        </w:tc>
        <w:tc>
          <w:tcPr>
            <w:tcW w:w="2820" w:type="dxa"/>
          </w:tcPr>
          <w:p w14:paraId="2CB316D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50</w:t>
            </w:r>
          </w:p>
          <w:p w14:paraId="6D802DF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 xml:space="preserve">*02:33, 02:36 </w:t>
            </w:r>
          </w:p>
        </w:tc>
        <w:tc>
          <w:tcPr>
            <w:tcW w:w="2820" w:type="dxa"/>
          </w:tcPr>
          <w:p w14:paraId="697134B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009A1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3:479</w:t>
            </w:r>
          </w:p>
        </w:tc>
      </w:tr>
      <w:tr w:rsidR="00A22E97" w:rsidRPr="003376FE" w14:paraId="4E19EC4C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842" w:type="dxa"/>
          </w:tcPr>
          <w:p w14:paraId="03C37621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1</w:t>
            </w:r>
          </w:p>
        </w:tc>
        <w:tc>
          <w:tcPr>
            <w:tcW w:w="1833" w:type="dxa"/>
          </w:tcPr>
          <w:p w14:paraId="7C978DB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5D250C2F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30 bp</w:t>
            </w:r>
          </w:p>
        </w:tc>
        <w:tc>
          <w:tcPr>
            <w:tcW w:w="2820" w:type="dxa"/>
          </w:tcPr>
          <w:p w14:paraId="71514B6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3, 02:31</w:t>
            </w:r>
          </w:p>
          <w:p w14:paraId="56C69093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40</w:t>
            </w:r>
          </w:p>
        </w:tc>
        <w:tc>
          <w:tcPr>
            <w:tcW w:w="2820" w:type="dxa"/>
          </w:tcPr>
          <w:p w14:paraId="1AA52F72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69538144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4"/>
        </w:trPr>
        <w:tc>
          <w:tcPr>
            <w:tcW w:w="842" w:type="dxa"/>
          </w:tcPr>
          <w:p w14:paraId="538B0F2D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2</w:t>
            </w:r>
          </w:p>
        </w:tc>
        <w:tc>
          <w:tcPr>
            <w:tcW w:w="1833" w:type="dxa"/>
          </w:tcPr>
          <w:p w14:paraId="18D21CF3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4FAD4375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2820" w:type="dxa"/>
          </w:tcPr>
          <w:p w14:paraId="4501CDA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7</w:t>
            </w:r>
          </w:p>
          <w:p w14:paraId="713B339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8</w:t>
            </w:r>
          </w:p>
        </w:tc>
        <w:tc>
          <w:tcPr>
            <w:tcW w:w="2820" w:type="dxa"/>
          </w:tcPr>
          <w:p w14:paraId="0737235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3BA37A0D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</w:trPr>
        <w:tc>
          <w:tcPr>
            <w:tcW w:w="842" w:type="dxa"/>
          </w:tcPr>
          <w:p w14:paraId="4393048A" w14:textId="343DF043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3</w:t>
            </w:r>
          </w:p>
        </w:tc>
        <w:tc>
          <w:tcPr>
            <w:tcW w:w="1833" w:type="dxa"/>
          </w:tcPr>
          <w:p w14:paraId="7A21FF1E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05450BB3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2820" w:type="dxa"/>
          </w:tcPr>
          <w:p w14:paraId="44DE97C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53Q</w:t>
            </w:r>
          </w:p>
          <w:p w14:paraId="2A71D7FB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 xml:space="preserve">*02:41 </w:t>
            </w:r>
          </w:p>
        </w:tc>
        <w:tc>
          <w:tcPr>
            <w:tcW w:w="2820" w:type="dxa"/>
          </w:tcPr>
          <w:p w14:paraId="6C77897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E2109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3:322</w:t>
            </w:r>
          </w:p>
        </w:tc>
      </w:tr>
      <w:tr w:rsidR="00A22E97" w:rsidRPr="003376FE" w14:paraId="4C152369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"/>
        </w:trPr>
        <w:tc>
          <w:tcPr>
            <w:tcW w:w="842" w:type="dxa"/>
          </w:tcPr>
          <w:p w14:paraId="098E0E9B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4</w:t>
            </w:r>
          </w:p>
        </w:tc>
        <w:tc>
          <w:tcPr>
            <w:tcW w:w="1833" w:type="dxa"/>
          </w:tcPr>
          <w:p w14:paraId="29D3078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1FD4C13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2820" w:type="dxa"/>
          </w:tcPr>
          <w:p w14:paraId="4005993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51</w:t>
            </w:r>
          </w:p>
          <w:p w14:paraId="31D400A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42</w:t>
            </w:r>
          </w:p>
        </w:tc>
        <w:tc>
          <w:tcPr>
            <w:tcW w:w="2820" w:type="dxa"/>
          </w:tcPr>
          <w:p w14:paraId="2D2A553F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709B75B9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</w:trPr>
        <w:tc>
          <w:tcPr>
            <w:tcW w:w="842" w:type="dxa"/>
          </w:tcPr>
          <w:p w14:paraId="61FC3E98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833" w:type="dxa"/>
          </w:tcPr>
          <w:p w14:paraId="24FA4A0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30F79FB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95 bp</w:t>
            </w:r>
          </w:p>
          <w:p w14:paraId="26B7759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2820" w:type="dxa"/>
          </w:tcPr>
          <w:p w14:paraId="67270595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51</w:t>
            </w:r>
          </w:p>
          <w:p w14:paraId="5F0E1C43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63</w:t>
            </w:r>
          </w:p>
          <w:p w14:paraId="3B5F2F33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46</w:t>
            </w:r>
          </w:p>
        </w:tc>
        <w:tc>
          <w:tcPr>
            <w:tcW w:w="2820" w:type="dxa"/>
          </w:tcPr>
          <w:p w14:paraId="4DA290D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2E97" w:rsidRPr="003376FE" w14:paraId="44785E40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"/>
        </w:trPr>
        <w:tc>
          <w:tcPr>
            <w:tcW w:w="842" w:type="dxa"/>
          </w:tcPr>
          <w:p w14:paraId="17003072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7</w:t>
            </w:r>
          </w:p>
        </w:tc>
        <w:tc>
          <w:tcPr>
            <w:tcW w:w="1833" w:type="dxa"/>
          </w:tcPr>
          <w:p w14:paraId="7D4F512A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55 bp</w:t>
            </w:r>
          </w:p>
          <w:p w14:paraId="66E9AA9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2820" w:type="dxa"/>
          </w:tcPr>
          <w:p w14:paraId="2D42909E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62</w:t>
            </w:r>
          </w:p>
          <w:p w14:paraId="6DB2B97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72</w:t>
            </w:r>
          </w:p>
        </w:tc>
        <w:tc>
          <w:tcPr>
            <w:tcW w:w="2820" w:type="dxa"/>
          </w:tcPr>
          <w:p w14:paraId="7C82E42C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2F72" w:rsidRPr="003376FE" w14:paraId="21E1FD7D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</w:trPr>
        <w:tc>
          <w:tcPr>
            <w:tcW w:w="842" w:type="dxa"/>
          </w:tcPr>
          <w:p w14:paraId="58C4973D" w14:textId="77777777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8</w:t>
            </w:r>
          </w:p>
        </w:tc>
        <w:tc>
          <w:tcPr>
            <w:tcW w:w="1833" w:type="dxa"/>
          </w:tcPr>
          <w:p w14:paraId="08EADEC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3570FCB7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9BC774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2820" w:type="dxa"/>
          </w:tcPr>
          <w:p w14:paraId="553F983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64, 02:79</w:t>
            </w:r>
          </w:p>
          <w:p w14:paraId="03BF3F1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E4F9CD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 xml:space="preserve">*02:96N </w:t>
            </w:r>
          </w:p>
        </w:tc>
        <w:tc>
          <w:tcPr>
            <w:tcW w:w="2820" w:type="dxa"/>
          </w:tcPr>
          <w:p w14:paraId="1D500524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3:21, 03:452, 05:35, 05:182, 05:259, 06:243, 06:255</w:t>
            </w:r>
          </w:p>
        </w:tc>
      </w:tr>
      <w:tr w:rsidR="00A22E97" w:rsidRPr="003376FE" w14:paraId="57797FEF" w14:textId="77777777" w:rsidTr="00A52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"/>
        </w:trPr>
        <w:tc>
          <w:tcPr>
            <w:tcW w:w="842" w:type="dxa"/>
          </w:tcPr>
          <w:p w14:paraId="75C65BDB" w14:textId="0F4A6629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29</w:t>
            </w:r>
          </w:p>
        </w:tc>
        <w:tc>
          <w:tcPr>
            <w:tcW w:w="1833" w:type="dxa"/>
          </w:tcPr>
          <w:p w14:paraId="55BECA4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13631163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2820" w:type="dxa"/>
          </w:tcPr>
          <w:p w14:paraId="5A9EC5A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67N</w:t>
            </w:r>
          </w:p>
          <w:p w14:paraId="1811647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 xml:space="preserve">*02:63 </w:t>
            </w:r>
          </w:p>
        </w:tc>
        <w:tc>
          <w:tcPr>
            <w:tcW w:w="2820" w:type="dxa"/>
          </w:tcPr>
          <w:p w14:paraId="6E48306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75ACF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3:48, 03:456</w:t>
            </w:r>
          </w:p>
        </w:tc>
      </w:tr>
      <w:tr w:rsidR="00A52F72" w:rsidRPr="003376FE" w14:paraId="4A834461" w14:textId="77777777" w:rsidTr="00A52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"/>
        </w:trPr>
        <w:tc>
          <w:tcPr>
            <w:tcW w:w="842" w:type="dxa"/>
          </w:tcPr>
          <w:p w14:paraId="6B2DC57E" w14:textId="6E8C168F" w:rsidR="00A22E97" w:rsidRPr="003376FE" w:rsidRDefault="00A22E97" w:rsidP="00A22E97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3376FE">
              <w:rPr>
                <w:rFonts w:ascii="Arial" w:hAnsi="Arial" w:cs="Arial"/>
                <w:b/>
                <w:sz w:val="18"/>
                <w:szCs w:val="18"/>
              </w:rPr>
              <w:t>30</w:t>
            </w:r>
          </w:p>
        </w:tc>
        <w:tc>
          <w:tcPr>
            <w:tcW w:w="1833" w:type="dxa"/>
          </w:tcPr>
          <w:p w14:paraId="55FE7286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1D7C7358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2820" w:type="dxa"/>
          </w:tcPr>
          <w:p w14:paraId="4A61C9B0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58N</w:t>
            </w:r>
          </w:p>
          <w:p w14:paraId="2483532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  <w:r w:rsidRPr="003376FE">
              <w:rPr>
                <w:rFonts w:ascii="Arial" w:hAnsi="Arial" w:cs="Arial"/>
                <w:sz w:val="18"/>
                <w:szCs w:val="18"/>
              </w:rPr>
              <w:t>*02:29</w:t>
            </w:r>
          </w:p>
        </w:tc>
        <w:tc>
          <w:tcPr>
            <w:tcW w:w="2820" w:type="dxa"/>
          </w:tcPr>
          <w:p w14:paraId="5D1A06C9" w14:textId="77777777" w:rsidR="00A22E97" w:rsidRPr="003376FE" w:rsidRDefault="00A22E97" w:rsidP="00A22E9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CE74AB0" w14:textId="77777777" w:rsidR="00B715CC" w:rsidRDefault="00B715CC" w:rsidP="006D2198">
      <w:pPr>
        <w:pStyle w:val="Sidfot"/>
        <w:tabs>
          <w:tab w:val="clear" w:pos="4153"/>
          <w:tab w:val="clear" w:pos="8306"/>
          <w:tab w:val="left" w:pos="426"/>
        </w:tabs>
        <w:ind w:right="425" w:firstLine="142"/>
        <w:jc w:val="both"/>
        <w:rPr>
          <w:rFonts w:ascii="Arial" w:hAnsi="Arial" w:cs="Arial"/>
          <w:sz w:val="18"/>
          <w:szCs w:val="18"/>
        </w:rPr>
      </w:pPr>
    </w:p>
    <w:p w14:paraId="5F59C896" w14:textId="77777777" w:rsidR="00A22E97" w:rsidRDefault="00A22E97" w:rsidP="006D219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lang w:val="en-GB"/>
        </w:rPr>
      </w:pPr>
    </w:p>
    <w:p w14:paraId="4E31E756" w14:textId="0163A80A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67322D18" w14:textId="0AF8EB08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A5D53C6" w14:textId="39637972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3836CBD4" w14:textId="29364D72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2345E88E" w14:textId="4BF756C4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6AC88C78" w14:textId="2AC1CDAF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67FC703D" w14:textId="5A6AC0CE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4C738736" w14:textId="0716FD6F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1805447F" w14:textId="1D218651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2A2AA486" w14:textId="40F66D04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48C0FF1B" w14:textId="2F0781AE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4E06C601" w14:textId="74E6ED60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5A2D73FC" w14:textId="1CC76AFB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295FF042" w14:textId="6090DBFB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30541B61" w14:textId="25AB20FF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311D986D" w14:textId="576D5381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182967C3" w14:textId="077E6CE6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18246ADB" w14:textId="482408FB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29797295" w14:textId="332D7919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728B8C0C" w14:textId="6E888BA3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761DFFC" w14:textId="50DA6C16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667161E7" w14:textId="26C5D9EC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F460802" w14:textId="0CADDCF7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502B7F7" w14:textId="5458361A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57206633" w14:textId="10FD9BCE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6C4EE92D" w14:textId="2A545E28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1ACF349" w14:textId="62FDE752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41A030A6" w14:textId="39772473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2ABE28F2" w14:textId="5C35853C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C4526EB" w14:textId="53F2A9DC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1F6B485F" w14:textId="71C42A1E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D90B74A" w14:textId="03D44510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16A2C9D" w14:textId="613E468B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2D253597" w14:textId="0785A0CD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2C767BC4" w14:textId="5876D6E2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621E7D48" w14:textId="46B9238C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47959D62" w14:textId="51C3852D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54D9019D" w14:textId="241FBDF3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70C6EBEA" w14:textId="1A556BA4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5A0F4154" w14:textId="164A09B0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31625412" w14:textId="243FF3AF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44743C71" w14:textId="3A3F99E9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350057D6" w14:textId="69367E90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6AA241A3" w14:textId="6DBCF68F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054BBED1" w14:textId="45E41CEF" w:rsidR="00A22E97" w:rsidRDefault="00A22E97" w:rsidP="00970545">
      <w:pPr>
        <w:ind w:left="142" w:right="283"/>
        <w:jc w:val="both"/>
        <w:rPr>
          <w:rFonts w:ascii="Arial" w:hAnsi="Arial" w:cs="Arial"/>
          <w:sz w:val="18"/>
          <w:szCs w:val="18"/>
        </w:rPr>
      </w:pPr>
    </w:p>
    <w:p w14:paraId="5AA0E82D" w14:textId="77777777" w:rsidR="00A22E97" w:rsidRDefault="00A22E97" w:rsidP="00A22E97">
      <w:pPr>
        <w:ind w:left="142" w:right="283"/>
        <w:jc w:val="both"/>
        <w:rPr>
          <w:rFonts w:ascii="Arial" w:hAnsi="Arial" w:cs="Arial"/>
          <w:sz w:val="18"/>
          <w:szCs w:val="18"/>
        </w:rPr>
      </w:pPr>
      <w:r w:rsidRPr="00970545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7025D">
        <w:rPr>
          <w:rFonts w:ascii="Arial" w:hAnsi="Arial" w:cs="Arial"/>
          <w:spacing w:val="-3"/>
          <w:sz w:val="18"/>
          <w:szCs w:val="18"/>
        </w:rPr>
        <w:t xml:space="preserve">The following DQB1*02 alleles </w:t>
      </w:r>
      <w:r w:rsidRPr="0067025D">
        <w:rPr>
          <w:rFonts w:ascii="Arial" w:hAnsi="Arial" w:cs="Arial"/>
          <w:sz w:val="18"/>
          <w:szCs w:val="18"/>
        </w:rPr>
        <w:t>can be distinguished by the different sizes of the specific PCR product:</w:t>
      </w:r>
    </w:p>
    <w:p w14:paraId="1E554F78" w14:textId="77777777" w:rsidR="00A22E97" w:rsidRDefault="00A22E97" w:rsidP="00A22E97">
      <w:pPr>
        <w:ind w:right="283"/>
        <w:jc w:val="both"/>
        <w:rPr>
          <w:rFonts w:ascii="Arial" w:hAnsi="Arial" w:cs="Arial"/>
          <w:sz w:val="18"/>
          <w:szCs w:val="18"/>
        </w:rPr>
      </w:pPr>
    </w:p>
    <w:p w14:paraId="32768D3D" w14:textId="77777777" w:rsidR="00D41609" w:rsidRPr="0067025D" w:rsidRDefault="00D41609" w:rsidP="0067025D">
      <w:pPr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085"/>
        <w:gridCol w:w="1276"/>
      </w:tblGrid>
      <w:tr w:rsidR="0014075A" w:rsidRPr="0014075A" w14:paraId="47D9EA22" w14:textId="77777777" w:rsidTr="007971B7">
        <w:trPr>
          <w:trHeight w:val="314"/>
        </w:trPr>
        <w:tc>
          <w:tcPr>
            <w:tcW w:w="3085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4D25EBD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15891AE8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14075A" w:rsidRPr="0014075A" w14:paraId="4F71ED67" w14:textId="77777777" w:rsidTr="007971B7">
        <w:trPr>
          <w:trHeight w:val="227"/>
        </w:trPr>
        <w:tc>
          <w:tcPr>
            <w:tcW w:w="3085" w:type="dxa"/>
            <w:tcBorders>
              <w:top w:val="single" w:sz="6" w:space="0" w:color="A6A6A6"/>
              <w:left w:val="nil"/>
              <w:bottom w:val="nil"/>
            </w:tcBorders>
            <w:shd w:val="clear" w:color="auto" w:fill="auto"/>
          </w:tcPr>
          <w:p w14:paraId="0DF7E881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spacing w:val="-3"/>
                <w:sz w:val="18"/>
                <w:szCs w:val="18"/>
                <w:lang w:eastAsia="sv-SE"/>
              </w:rPr>
              <w:t>DQB1*02:18N, 02:34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auto"/>
          </w:tcPr>
          <w:p w14:paraId="7A9F61A5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spacing w:val="-3"/>
                <w:sz w:val="18"/>
                <w:szCs w:val="18"/>
                <w:lang w:eastAsia="sv-SE"/>
              </w:rPr>
              <w:t>14</w:t>
            </w:r>
          </w:p>
        </w:tc>
      </w:tr>
      <w:tr w:rsidR="0014075A" w:rsidRPr="0014075A" w14:paraId="1D80A6DB" w14:textId="77777777" w:rsidTr="007971B7">
        <w:trPr>
          <w:trHeight w:val="227"/>
        </w:trPr>
        <w:tc>
          <w:tcPr>
            <w:tcW w:w="3085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</w:tcPr>
          <w:p w14:paraId="60AD6900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spacing w:val="-3"/>
                <w:sz w:val="18"/>
                <w:szCs w:val="18"/>
                <w:lang w:eastAsia="sv-SE"/>
              </w:rPr>
              <w:t>DQB1*02:21, 02:35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77A20402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  <w:tr w:rsidR="0014075A" w:rsidRPr="0014075A" w14:paraId="1F1E53BB" w14:textId="77777777" w:rsidTr="007971B7">
        <w:trPr>
          <w:trHeight w:val="227"/>
        </w:trPr>
        <w:tc>
          <w:tcPr>
            <w:tcW w:w="30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B8DE936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spacing w:val="-3"/>
                <w:sz w:val="18"/>
                <w:szCs w:val="18"/>
                <w:lang w:eastAsia="sv-SE"/>
              </w:rPr>
              <w:t>DQB1*02:29, 02:58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E38ABA9" w14:textId="77777777" w:rsidR="0014075A" w:rsidRPr="0014075A" w:rsidRDefault="0014075A" w:rsidP="007971B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4075A">
              <w:rPr>
                <w:rFonts w:cs="Arial"/>
                <w:spacing w:val="-3"/>
                <w:sz w:val="18"/>
                <w:szCs w:val="18"/>
                <w:lang w:eastAsia="sv-SE"/>
              </w:rPr>
              <w:t>30</w:t>
            </w:r>
          </w:p>
        </w:tc>
      </w:tr>
    </w:tbl>
    <w:p w14:paraId="10D6D469" w14:textId="77777777" w:rsidR="0067025D" w:rsidRPr="0067025D" w:rsidRDefault="0067025D" w:rsidP="0067025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0BBDB1F7" w14:textId="77777777" w:rsidR="00AE7AA0" w:rsidRDefault="00AE7AA0" w:rsidP="00AE7AA0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2B1FBB11" w14:textId="77777777" w:rsidR="0014075A" w:rsidRDefault="0014075A" w:rsidP="009A633C">
      <w:pPr>
        <w:pStyle w:val="Rubrik"/>
        <w:tabs>
          <w:tab w:val="clear" w:pos="4253"/>
          <w:tab w:val="center" w:pos="426"/>
        </w:tabs>
        <w:jc w:val="both"/>
        <w:rPr>
          <w:rFonts w:cs="Arial"/>
          <w:b w:val="0"/>
          <w:sz w:val="18"/>
          <w:szCs w:val="18"/>
        </w:rPr>
      </w:pPr>
    </w:p>
    <w:sectPr w:rsidR="0014075A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35107" w14:textId="77777777" w:rsidR="00146661" w:rsidRDefault="00146661">
      <w:r>
        <w:separator/>
      </w:r>
    </w:p>
  </w:endnote>
  <w:endnote w:type="continuationSeparator" w:id="0">
    <w:p w14:paraId="18FA3B6B" w14:textId="77777777" w:rsidR="00146661" w:rsidRDefault="00146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E1516" w14:textId="77777777" w:rsidR="00FB3EC1" w:rsidRDefault="00FB3EC1" w:rsidP="00FB3E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34BB155" w14:textId="77777777" w:rsidR="00FB3EC1" w:rsidRPr="00834CB9" w:rsidRDefault="00FB3EC1" w:rsidP="00FB3E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9DEB02C" w14:textId="3BDFAB29" w:rsidR="00FB3EC1" w:rsidRPr="00393C78" w:rsidRDefault="00FB3EC1" w:rsidP="00FB3E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65E60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F19347F" w14:textId="359F7F24" w:rsidR="00FB3EC1" w:rsidRPr="00F75802" w:rsidRDefault="00FB3EC1" w:rsidP="00FB3EC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A22E97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A22E97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5364F5F7" w14:textId="32889021" w:rsidR="00835452" w:rsidRPr="00FB3EC1" w:rsidRDefault="00835452" w:rsidP="00FB3EC1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AC372" w14:textId="77777777" w:rsidR="00146661" w:rsidRDefault="00146661">
      <w:r>
        <w:separator/>
      </w:r>
    </w:p>
  </w:footnote>
  <w:footnote w:type="continuationSeparator" w:id="0">
    <w:p w14:paraId="688D88AA" w14:textId="77777777" w:rsidR="00146661" w:rsidRDefault="00146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30E8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9E04D18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1777F" w14:textId="48C1F6B0" w:rsidR="00FB3EC1" w:rsidRDefault="00FB3EC1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p w14:paraId="386D0EBF" w14:textId="77777777" w:rsidR="00FB3EC1" w:rsidRDefault="00FB3EC1" w:rsidP="00FB3EC1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6</w:t>
    </w:r>
    <w:r w:rsidRPr="00F94550">
      <w:rPr>
        <w:rFonts w:ascii="Arial" w:hAnsi="Arial"/>
        <w:b/>
        <w:sz w:val="20"/>
        <w:szCs w:val="20"/>
      </w:rPr>
      <w:fldChar w:fldCharType="end"/>
    </w:r>
  </w:p>
  <w:p w14:paraId="4ADB949F" w14:textId="77777777" w:rsidR="00FB3EC1" w:rsidRDefault="00FB3EC1" w:rsidP="00FB3EC1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4E16C6E" w14:textId="2DB1FB3B" w:rsidR="00FB3EC1" w:rsidRPr="00F94550" w:rsidRDefault="00FB3EC1" w:rsidP="00565E60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65B1259D" wp14:editId="57FCF6F6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</w:t>
    </w:r>
    <w:r w:rsidR="00D6012E">
      <w:rPr>
        <w:rFonts w:ascii="Arial" w:hAnsi="Arial"/>
        <w:b/>
        <w:sz w:val="20"/>
        <w:szCs w:val="20"/>
      </w:rPr>
      <w:t xml:space="preserve">   </w:t>
    </w:r>
    <w:r w:rsidRPr="001873BF">
      <w:rPr>
        <w:rFonts w:ascii="Arial" w:hAnsi="Arial" w:cs="Arial"/>
        <w:b/>
        <w:sz w:val="20"/>
        <w:szCs w:val="20"/>
      </w:rPr>
      <w:t>DQB1*02</w:t>
    </w:r>
    <w:r>
      <w:rPr>
        <w:rFonts w:ascii="Arial" w:hAnsi="Arial"/>
        <w:b/>
        <w:sz w:val="20"/>
        <w:szCs w:val="20"/>
      </w:rPr>
      <w:tab/>
      <w:t xml:space="preserve">              </w:t>
    </w:r>
    <w:r w:rsidR="00565E60">
      <w:rPr>
        <w:rFonts w:ascii="Arial" w:hAnsi="Arial"/>
        <w:b/>
        <w:sz w:val="20"/>
        <w:szCs w:val="20"/>
      </w:rPr>
      <w:tab/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r w:rsidR="00565E60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37099B8B" w14:textId="0035FBD2" w:rsidR="00FB3EC1" w:rsidRDefault="00FB3EC1" w:rsidP="005D5758">
    <w:pPr>
      <w:pStyle w:val="Sidhuvud"/>
      <w:tabs>
        <w:tab w:val="clear" w:pos="4536"/>
        <w:tab w:val="clear" w:pos="9072"/>
        <w:tab w:val="center" w:pos="4962"/>
        <w:tab w:val="right" w:pos="9781"/>
      </w:tabs>
      <w:ind w:right="360"/>
      <w:rPr>
        <w:rFonts w:ascii="Arial" w:hAnsi="Arial"/>
        <w:sz w:val="20"/>
        <w:szCs w:val="20"/>
      </w:rPr>
    </w:pPr>
    <w:r>
      <w:rPr>
        <w:rFonts w:ascii="Arial" w:hAnsi="Arial"/>
        <w:b/>
        <w:bCs/>
        <w:sz w:val="20"/>
        <w:szCs w:val="20"/>
      </w:rPr>
      <w:t xml:space="preserve">                   </w:t>
    </w:r>
    <w:r w:rsidR="00D6012E">
      <w:rPr>
        <w:rFonts w:ascii="Arial" w:hAnsi="Arial"/>
        <w:b/>
        <w:bCs/>
        <w:sz w:val="20"/>
        <w:szCs w:val="20"/>
      </w:rPr>
      <w:t xml:space="preserve">    </w:t>
    </w:r>
    <w:r w:rsidRPr="00091E75">
      <w:rPr>
        <w:rFonts w:ascii="Arial" w:hAnsi="Arial" w:cs="Arial"/>
        <w:b/>
        <w:sz w:val="20"/>
        <w:szCs w:val="20"/>
      </w:rPr>
      <w:t>101.21</w:t>
    </w:r>
    <w:r>
      <w:rPr>
        <w:rFonts w:ascii="Arial" w:hAnsi="Arial" w:cs="Arial"/>
        <w:b/>
        <w:sz w:val="20"/>
        <w:szCs w:val="20"/>
      </w:rPr>
      <w:t>3-24/24u</w:t>
    </w:r>
    <w:r>
      <w:rPr>
        <w:rFonts w:ascii="Arial" w:hAnsi="Arial"/>
        <w:sz w:val="20"/>
        <w:szCs w:val="20"/>
      </w:rPr>
      <w:tab/>
      <w:t xml:space="preserve">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54219694" w14:textId="04E66941" w:rsidR="00FB3EC1" w:rsidRPr="00565E60" w:rsidRDefault="00FB3EC1" w:rsidP="00565E60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 w:rsidR="001873BF">
      <w:rPr>
        <w:rFonts w:ascii="Arial" w:hAnsi="Arial"/>
        <w:b/>
        <w:bCs/>
        <w:sz w:val="20"/>
        <w:szCs w:val="20"/>
      </w:rPr>
      <w:t>8R0</w:t>
    </w:r>
    <w:r w:rsidRPr="00A02F7E">
      <w:rPr>
        <w:rFonts w:ascii="Arial" w:hAnsi="Arial"/>
        <w:b/>
        <w:bCs/>
        <w:sz w:val="20"/>
        <w:szCs w:val="20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756B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35E0C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93663596">
    <w:abstractNumId w:val="4"/>
  </w:num>
  <w:num w:numId="2" w16cid:durableId="1564095430">
    <w:abstractNumId w:val="6"/>
  </w:num>
  <w:num w:numId="3" w16cid:durableId="106004276">
    <w:abstractNumId w:val="3"/>
  </w:num>
  <w:num w:numId="4" w16cid:durableId="1608660364">
    <w:abstractNumId w:val="0"/>
  </w:num>
  <w:num w:numId="5" w16cid:durableId="2015716304">
    <w:abstractNumId w:val="1"/>
  </w:num>
  <w:num w:numId="6" w16cid:durableId="1603218380">
    <w:abstractNumId w:val="2"/>
  </w:num>
  <w:num w:numId="7" w16cid:durableId="5588992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0MLYwA2ETCzNTJR2l4NTi4sz8PJACw1oABYQBzCwAAAA="/>
  </w:docVars>
  <w:rsids>
    <w:rsidRoot w:val="001010A3"/>
    <w:rsid w:val="00001DAD"/>
    <w:rsid w:val="00003ADC"/>
    <w:rsid w:val="00012D10"/>
    <w:rsid w:val="000202F3"/>
    <w:rsid w:val="00020579"/>
    <w:rsid w:val="00020EA2"/>
    <w:rsid w:val="00024005"/>
    <w:rsid w:val="00024ADB"/>
    <w:rsid w:val="00025E2B"/>
    <w:rsid w:val="0003770A"/>
    <w:rsid w:val="000446BD"/>
    <w:rsid w:val="0005415B"/>
    <w:rsid w:val="00060484"/>
    <w:rsid w:val="000662C6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590A"/>
    <w:rsid w:val="000E2B25"/>
    <w:rsid w:val="000F1A4F"/>
    <w:rsid w:val="000F3C01"/>
    <w:rsid w:val="000F6F6F"/>
    <w:rsid w:val="001010A3"/>
    <w:rsid w:val="001050A2"/>
    <w:rsid w:val="00111884"/>
    <w:rsid w:val="001141C5"/>
    <w:rsid w:val="001160D8"/>
    <w:rsid w:val="00125072"/>
    <w:rsid w:val="001269C6"/>
    <w:rsid w:val="0013065B"/>
    <w:rsid w:val="00132FDB"/>
    <w:rsid w:val="0014075A"/>
    <w:rsid w:val="00146661"/>
    <w:rsid w:val="00153748"/>
    <w:rsid w:val="00153DA6"/>
    <w:rsid w:val="001579AA"/>
    <w:rsid w:val="00162A62"/>
    <w:rsid w:val="00162D1A"/>
    <w:rsid w:val="00172075"/>
    <w:rsid w:val="0017279B"/>
    <w:rsid w:val="00181075"/>
    <w:rsid w:val="0018340A"/>
    <w:rsid w:val="001873BF"/>
    <w:rsid w:val="0019307E"/>
    <w:rsid w:val="00197BB8"/>
    <w:rsid w:val="001A2D4D"/>
    <w:rsid w:val="001A54D0"/>
    <w:rsid w:val="001B0A47"/>
    <w:rsid w:val="001B140D"/>
    <w:rsid w:val="001B2E36"/>
    <w:rsid w:val="001B4A95"/>
    <w:rsid w:val="001C0083"/>
    <w:rsid w:val="001C41DC"/>
    <w:rsid w:val="001C7202"/>
    <w:rsid w:val="001C7A67"/>
    <w:rsid w:val="001D2FA4"/>
    <w:rsid w:val="001D4662"/>
    <w:rsid w:val="001E0FAA"/>
    <w:rsid w:val="001E200F"/>
    <w:rsid w:val="001E4875"/>
    <w:rsid w:val="001E7DF3"/>
    <w:rsid w:val="001F1BFE"/>
    <w:rsid w:val="001F2048"/>
    <w:rsid w:val="001F3F6C"/>
    <w:rsid w:val="001F4FA5"/>
    <w:rsid w:val="001F6847"/>
    <w:rsid w:val="001F7269"/>
    <w:rsid w:val="00204F7F"/>
    <w:rsid w:val="00205D32"/>
    <w:rsid w:val="002144EA"/>
    <w:rsid w:val="00214D0C"/>
    <w:rsid w:val="002258C5"/>
    <w:rsid w:val="0023036E"/>
    <w:rsid w:val="00236AD7"/>
    <w:rsid w:val="00240284"/>
    <w:rsid w:val="00244385"/>
    <w:rsid w:val="0024688E"/>
    <w:rsid w:val="00251C5E"/>
    <w:rsid w:val="002529BB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3317"/>
    <w:rsid w:val="00284195"/>
    <w:rsid w:val="00292BC5"/>
    <w:rsid w:val="00295639"/>
    <w:rsid w:val="002C23CF"/>
    <w:rsid w:val="002C2939"/>
    <w:rsid w:val="002C4145"/>
    <w:rsid w:val="002D707A"/>
    <w:rsid w:val="002D73C8"/>
    <w:rsid w:val="002D7944"/>
    <w:rsid w:val="002E42CC"/>
    <w:rsid w:val="002E4D12"/>
    <w:rsid w:val="002E7215"/>
    <w:rsid w:val="002F3F1E"/>
    <w:rsid w:val="002F4036"/>
    <w:rsid w:val="002F7398"/>
    <w:rsid w:val="002F763D"/>
    <w:rsid w:val="00300B89"/>
    <w:rsid w:val="00302576"/>
    <w:rsid w:val="00304717"/>
    <w:rsid w:val="00310290"/>
    <w:rsid w:val="003164E7"/>
    <w:rsid w:val="00316DF5"/>
    <w:rsid w:val="003201D4"/>
    <w:rsid w:val="00320C08"/>
    <w:rsid w:val="00331CF6"/>
    <w:rsid w:val="003367B4"/>
    <w:rsid w:val="003376FE"/>
    <w:rsid w:val="00337E3A"/>
    <w:rsid w:val="00342D76"/>
    <w:rsid w:val="00354386"/>
    <w:rsid w:val="00355A32"/>
    <w:rsid w:val="00356F9C"/>
    <w:rsid w:val="00365D52"/>
    <w:rsid w:val="00367914"/>
    <w:rsid w:val="00373E47"/>
    <w:rsid w:val="00375239"/>
    <w:rsid w:val="00376026"/>
    <w:rsid w:val="00381E98"/>
    <w:rsid w:val="00382BE4"/>
    <w:rsid w:val="0038376A"/>
    <w:rsid w:val="003901C4"/>
    <w:rsid w:val="003A203F"/>
    <w:rsid w:val="003B10B3"/>
    <w:rsid w:val="003B6C5B"/>
    <w:rsid w:val="003C1C22"/>
    <w:rsid w:val="003C2DDF"/>
    <w:rsid w:val="003C60D3"/>
    <w:rsid w:val="003C6945"/>
    <w:rsid w:val="003D0837"/>
    <w:rsid w:val="003D0DEE"/>
    <w:rsid w:val="003D1206"/>
    <w:rsid w:val="003D1662"/>
    <w:rsid w:val="003D6E23"/>
    <w:rsid w:val="003E274F"/>
    <w:rsid w:val="003F2D05"/>
    <w:rsid w:val="00401DC3"/>
    <w:rsid w:val="00402C50"/>
    <w:rsid w:val="0040675D"/>
    <w:rsid w:val="00412B7E"/>
    <w:rsid w:val="00415209"/>
    <w:rsid w:val="00440FFA"/>
    <w:rsid w:val="00441664"/>
    <w:rsid w:val="00450478"/>
    <w:rsid w:val="004637DE"/>
    <w:rsid w:val="0046464A"/>
    <w:rsid w:val="00471F00"/>
    <w:rsid w:val="00481119"/>
    <w:rsid w:val="0048255A"/>
    <w:rsid w:val="00486CFF"/>
    <w:rsid w:val="00493D14"/>
    <w:rsid w:val="004B21C7"/>
    <w:rsid w:val="004B28F2"/>
    <w:rsid w:val="004C72AD"/>
    <w:rsid w:val="004D46E1"/>
    <w:rsid w:val="004E1E7A"/>
    <w:rsid w:val="004F3A3A"/>
    <w:rsid w:val="004F5DC6"/>
    <w:rsid w:val="00503481"/>
    <w:rsid w:val="00511D00"/>
    <w:rsid w:val="00512069"/>
    <w:rsid w:val="00513E65"/>
    <w:rsid w:val="00524354"/>
    <w:rsid w:val="00532C20"/>
    <w:rsid w:val="00544D5D"/>
    <w:rsid w:val="0055075C"/>
    <w:rsid w:val="005538D1"/>
    <w:rsid w:val="00553F26"/>
    <w:rsid w:val="0055676E"/>
    <w:rsid w:val="005658AC"/>
    <w:rsid w:val="00565E60"/>
    <w:rsid w:val="00571E25"/>
    <w:rsid w:val="005764C7"/>
    <w:rsid w:val="0059269D"/>
    <w:rsid w:val="005A757B"/>
    <w:rsid w:val="005B1B96"/>
    <w:rsid w:val="005C3203"/>
    <w:rsid w:val="005C575B"/>
    <w:rsid w:val="005C6D9C"/>
    <w:rsid w:val="005C7EB4"/>
    <w:rsid w:val="005D0328"/>
    <w:rsid w:val="005D1A1B"/>
    <w:rsid w:val="005D5758"/>
    <w:rsid w:val="005E5E01"/>
    <w:rsid w:val="005F150D"/>
    <w:rsid w:val="005F2147"/>
    <w:rsid w:val="005F4CBC"/>
    <w:rsid w:val="005F4F0A"/>
    <w:rsid w:val="00600A12"/>
    <w:rsid w:val="00607B65"/>
    <w:rsid w:val="0061229D"/>
    <w:rsid w:val="006132E4"/>
    <w:rsid w:val="006223A5"/>
    <w:rsid w:val="006363C8"/>
    <w:rsid w:val="00637597"/>
    <w:rsid w:val="006411E9"/>
    <w:rsid w:val="006479D6"/>
    <w:rsid w:val="0066338B"/>
    <w:rsid w:val="00667291"/>
    <w:rsid w:val="0067025D"/>
    <w:rsid w:val="0068440A"/>
    <w:rsid w:val="00686988"/>
    <w:rsid w:val="00692F6C"/>
    <w:rsid w:val="006961B7"/>
    <w:rsid w:val="006A2F3F"/>
    <w:rsid w:val="006B0D0E"/>
    <w:rsid w:val="006B3E1A"/>
    <w:rsid w:val="006B6103"/>
    <w:rsid w:val="006B6E3F"/>
    <w:rsid w:val="006C4083"/>
    <w:rsid w:val="006C5A92"/>
    <w:rsid w:val="006C5CB5"/>
    <w:rsid w:val="006C751F"/>
    <w:rsid w:val="006D2198"/>
    <w:rsid w:val="006D4350"/>
    <w:rsid w:val="006D6F17"/>
    <w:rsid w:val="006E2CD3"/>
    <w:rsid w:val="006E33AB"/>
    <w:rsid w:val="006E7A32"/>
    <w:rsid w:val="006F139A"/>
    <w:rsid w:val="006F3D45"/>
    <w:rsid w:val="00700747"/>
    <w:rsid w:val="00703B29"/>
    <w:rsid w:val="00705C65"/>
    <w:rsid w:val="00733162"/>
    <w:rsid w:val="00734CF1"/>
    <w:rsid w:val="00735572"/>
    <w:rsid w:val="0075152E"/>
    <w:rsid w:val="00752213"/>
    <w:rsid w:val="0075310A"/>
    <w:rsid w:val="0075468C"/>
    <w:rsid w:val="00754799"/>
    <w:rsid w:val="007566DE"/>
    <w:rsid w:val="007713C6"/>
    <w:rsid w:val="00785012"/>
    <w:rsid w:val="0079135B"/>
    <w:rsid w:val="00796E2D"/>
    <w:rsid w:val="007A1CE6"/>
    <w:rsid w:val="007A761B"/>
    <w:rsid w:val="007B5084"/>
    <w:rsid w:val="007C0077"/>
    <w:rsid w:val="007D3A51"/>
    <w:rsid w:val="007D4EFA"/>
    <w:rsid w:val="007D5A9D"/>
    <w:rsid w:val="007E365B"/>
    <w:rsid w:val="007E7A46"/>
    <w:rsid w:val="007F03B4"/>
    <w:rsid w:val="00800303"/>
    <w:rsid w:val="00805B04"/>
    <w:rsid w:val="008111DA"/>
    <w:rsid w:val="00811EBA"/>
    <w:rsid w:val="0081448E"/>
    <w:rsid w:val="00814ED3"/>
    <w:rsid w:val="00835452"/>
    <w:rsid w:val="00850EFD"/>
    <w:rsid w:val="008603D7"/>
    <w:rsid w:val="008650CB"/>
    <w:rsid w:val="0087051B"/>
    <w:rsid w:val="00870BCC"/>
    <w:rsid w:val="00876BD6"/>
    <w:rsid w:val="0088058D"/>
    <w:rsid w:val="00887281"/>
    <w:rsid w:val="008872EB"/>
    <w:rsid w:val="00891CFF"/>
    <w:rsid w:val="008962D2"/>
    <w:rsid w:val="008A596B"/>
    <w:rsid w:val="008B3E6B"/>
    <w:rsid w:val="008B674C"/>
    <w:rsid w:val="008C1374"/>
    <w:rsid w:val="008C3A0F"/>
    <w:rsid w:val="008C7B5C"/>
    <w:rsid w:val="008D4624"/>
    <w:rsid w:val="008D4F4C"/>
    <w:rsid w:val="008D5BD8"/>
    <w:rsid w:val="008E0894"/>
    <w:rsid w:val="008E09AB"/>
    <w:rsid w:val="008E4A55"/>
    <w:rsid w:val="008F055B"/>
    <w:rsid w:val="008F068B"/>
    <w:rsid w:val="008F224E"/>
    <w:rsid w:val="008F612A"/>
    <w:rsid w:val="00912450"/>
    <w:rsid w:val="0091530B"/>
    <w:rsid w:val="00915467"/>
    <w:rsid w:val="00920619"/>
    <w:rsid w:val="00920DB9"/>
    <w:rsid w:val="00924189"/>
    <w:rsid w:val="00933390"/>
    <w:rsid w:val="00940097"/>
    <w:rsid w:val="009456AE"/>
    <w:rsid w:val="00964437"/>
    <w:rsid w:val="00965212"/>
    <w:rsid w:val="00965933"/>
    <w:rsid w:val="00970545"/>
    <w:rsid w:val="00971D2A"/>
    <w:rsid w:val="00980262"/>
    <w:rsid w:val="009817BC"/>
    <w:rsid w:val="00986CCA"/>
    <w:rsid w:val="00993CAF"/>
    <w:rsid w:val="00994958"/>
    <w:rsid w:val="009A0BDC"/>
    <w:rsid w:val="009A5AD0"/>
    <w:rsid w:val="009A633C"/>
    <w:rsid w:val="009A7BDB"/>
    <w:rsid w:val="009C2C40"/>
    <w:rsid w:val="009C60E7"/>
    <w:rsid w:val="009C724E"/>
    <w:rsid w:val="009D7EF0"/>
    <w:rsid w:val="009E1C42"/>
    <w:rsid w:val="009E6698"/>
    <w:rsid w:val="009F00DE"/>
    <w:rsid w:val="00A00FC4"/>
    <w:rsid w:val="00A046AF"/>
    <w:rsid w:val="00A06E76"/>
    <w:rsid w:val="00A1639C"/>
    <w:rsid w:val="00A214BE"/>
    <w:rsid w:val="00A22E97"/>
    <w:rsid w:val="00A25F6F"/>
    <w:rsid w:val="00A27C52"/>
    <w:rsid w:val="00A4288E"/>
    <w:rsid w:val="00A4343D"/>
    <w:rsid w:val="00A44459"/>
    <w:rsid w:val="00A46239"/>
    <w:rsid w:val="00A46A7F"/>
    <w:rsid w:val="00A50614"/>
    <w:rsid w:val="00A52F72"/>
    <w:rsid w:val="00A54221"/>
    <w:rsid w:val="00A54464"/>
    <w:rsid w:val="00A5498D"/>
    <w:rsid w:val="00A60E55"/>
    <w:rsid w:val="00A67E5E"/>
    <w:rsid w:val="00A715E1"/>
    <w:rsid w:val="00A7677C"/>
    <w:rsid w:val="00A812C9"/>
    <w:rsid w:val="00A86F5F"/>
    <w:rsid w:val="00A905BF"/>
    <w:rsid w:val="00A91335"/>
    <w:rsid w:val="00A916D7"/>
    <w:rsid w:val="00A93EF0"/>
    <w:rsid w:val="00A95C5A"/>
    <w:rsid w:val="00AA01BA"/>
    <w:rsid w:val="00AA240A"/>
    <w:rsid w:val="00AA74E1"/>
    <w:rsid w:val="00AA7D0F"/>
    <w:rsid w:val="00AB1C5D"/>
    <w:rsid w:val="00AB2381"/>
    <w:rsid w:val="00AB3F31"/>
    <w:rsid w:val="00AB5CFB"/>
    <w:rsid w:val="00AC33C2"/>
    <w:rsid w:val="00AD1AE6"/>
    <w:rsid w:val="00AD33A9"/>
    <w:rsid w:val="00AD51C7"/>
    <w:rsid w:val="00AD71F3"/>
    <w:rsid w:val="00AE11DC"/>
    <w:rsid w:val="00AE7AA0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40077"/>
    <w:rsid w:val="00B45264"/>
    <w:rsid w:val="00B45DD7"/>
    <w:rsid w:val="00B52EEB"/>
    <w:rsid w:val="00B57E1C"/>
    <w:rsid w:val="00B715CC"/>
    <w:rsid w:val="00B82B42"/>
    <w:rsid w:val="00B872FC"/>
    <w:rsid w:val="00B91F6C"/>
    <w:rsid w:val="00B94A46"/>
    <w:rsid w:val="00BA0EA1"/>
    <w:rsid w:val="00BA3B02"/>
    <w:rsid w:val="00BB6181"/>
    <w:rsid w:val="00BB6999"/>
    <w:rsid w:val="00BB6BCE"/>
    <w:rsid w:val="00BC195D"/>
    <w:rsid w:val="00BC41B2"/>
    <w:rsid w:val="00BC7505"/>
    <w:rsid w:val="00BC7F0A"/>
    <w:rsid w:val="00BD04A7"/>
    <w:rsid w:val="00BD2AA6"/>
    <w:rsid w:val="00BD5505"/>
    <w:rsid w:val="00BD778B"/>
    <w:rsid w:val="00BE61F6"/>
    <w:rsid w:val="00BF7C65"/>
    <w:rsid w:val="00C12E98"/>
    <w:rsid w:val="00C1761B"/>
    <w:rsid w:val="00C17711"/>
    <w:rsid w:val="00C20306"/>
    <w:rsid w:val="00C42001"/>
    <w:rsid w:val="00C4480F"/>
    <w:rsid w:val="00C46768"/>
    <w:rsid w:val="00C505B3"/>
    <w:rsid w:val="00C5100D"/>
    <w:rsid w:val="00C64B25"/>
    <w:rsid w:val="00C66DF6"/>
    <w:rsid w:val="00C70175"/>
    <w:rsid w:val="00C7247F"/>
    <w:rsid w:val="00C76A11"/>
    <w:rsid w:val="00C808C5"/>
    <w:rsid w:val="00C90D9A"/>
    <w:rsid w:val="00C92C07"/>
    <w:rsid w:val="00C96752"/>
    <w:rsid w:val="00CB37C0"/>
    <w:rsid w:val="00CB4BCB"/>
    <w:rsid w:val="00CB7E86"/>
    <w:rsid w:val="00CC1A52"/>
    <w:rsid w:val="00CD08AB"/>
    <w:rsid w:val="00CD0DD9"/>
    <w:rsid w:val="00CD5879"/>
    <w:rsid w:val="00CD5F2A"/>
    <w:rsid w:val="00CD7A67"/>
    <w:rsid w:val="00CE0D67"/>
    <w:rsid w:val="00CE3B4B"/>
    <w:rsid w:val="00D02421"/>
    <w:rsid w:val="00D0558E"/>
    <w:rsid w:val="00D06B65"/>
    <w:rsid w:val="00D10CD9"/>
    <w:rsid w:val="00D15949"/>
    <w:rsid w:val="00D22E2C"/>
    <w:rsid w:val="00D2487A"/>
    <w:rsid w:val="00D26448"/>
    <w:rsid w:val="00D2665B"/>
    <w:rsid w:val="00D2686C"/>
    <w:rsid w:val="00D31B2F"/>
    <w:rsid w:val="00D41609"/>
    <w:rsid w:val="00D44288"/>
    <w:rsid w:val="00D447E1"/>
    <w:rsid w:val="00D463FE"/>
    <w:rsid w:val="00D555CC"/>
    <w:rsid w:val="00D6012E"/>
    <w:rsid w:val="00D6181A"/>
    <w:rsid w:val="00D74E0B"/>
    <w:rsid w:val="00D87A0B"/>
    <w:rsid w:val="00DA0250"/>
    <w:rsid w:val="00DA2FB1"/>
    <w:rsid w:val="00DA7F6E"/>
    <w:rsid w:val="00DB4CD8"/>
    <w:rsid w:val="00DC16B2"/>
    <w:rsid w:val="00DC5A58"/>
    <w:rsid w:val="00DC7602"/>
    <w:rsid w:val="00DD2164"/>
    <w:rsid w:val="00DD2F69"/>
    <w:rsid w:val="00DD4431"/>
    <w:rsid w:val="00DD70AD"/>
    <w:rsid w:val="00DD7E85"/>
    <w:rsid w:val="00DE323B"/>
    <w:rsid w:val="00DE3F11"/>
    <w:rsid w:val="00DF69DE"/>
    <w:rsid w:val="00E04950"/>
    <w:rsid w:val="00E05DEF"/>
    <w:rsid w:val="00E17913"/>
    <w:rsid w:val="00E17A54"/>
    <w:rsid w:val="00E26931"/>
    <w:rsid w:val="00E34EDB"/>
    <w:rsid w:val="00E35580"/>
    <w:rsid w:val="00E36348"/>
    <w:rsid w:val="00E3713B"/>
    <w:rsid w:val="00E4215E"/>
    <w:rsid w:val="00E44F7D"/>
    <w:rsid w:val="00E51B64"/>
    <w:rsid w:val="00E53F7B"/>
    <w:rsid w:val="00E556A8"/>
    <w:rsid w:val="00E62C7C"/>
    <w:rsid w:val="00E72173"/>
    <w:rsid w:val="00E76C81"/>
    <w:rsid w:val="00E84D6E"/>
    <w:rsid w:val="00E85904"/>
    <w:rsid w:val="00E868EF"/>
    <w:rsid w:val="00E94CA6"/>
    <w:rsid w:val="00E97822"/>
    <w:rsid w:val="00EA1750"/>
    <w:rsid w:val="00EC2E29"/>
    <w:rsid w:val="00EC742E"/>
    <w:rsid w:val="00ED24B9"/>
    <w:rsid w:val="00ED2851"/>
    <w:rsid w:val="00ED709C"/>
    <w:rsid w:val="00EE4C0F"/>
    <w:rsid w:val="00EE637A"/>
    <w:rsid w:val="00EF084F"/>
    <w:rsid w:val="00EF0E01"/>
    <w:rsid w:val="00EF7511"/>
    <w:rsid w:val="00F07082"/>
    <w:rsid w:val="00F07CC5"/>
    <w:rsid w:val="00F157DD"/>
    <w:rsid w:val="00F16615"/>
    <w:rsid w:val="00F21DB6"/>
    <w:rsid w:val="00F24527"/>
    <w:rsid w:val="00F24D22"/>
    <w:rsid w:val="00F508D1"/>
    <w:rsid w:val="00F5280B"/>
    <w:rsid w:val="00F57236"/>
    <w:rsid w:val="00F63E15"/>
    <w:rsid w:val="00F66008"/>
    <w:rsid w:val="00F70EE0"/>
    <w:rsid w:val="00F71BB3"/>
    <w:rsid w:val="00F72135"/>
    <w:rsid w:val="00F76880"/>
    <w:rsid w:val="00F83029"/>
    <w:rsid w:val="00F855DD"/>
    <w:rsid w:val="00F901CB"/>
    <w:rsid w:val="00F9532E"/>
    <w:rsid w:val="00F97374"/>
    <w:rsid w:val="00FA2A88"/>
    <w:rsid w:val="00FA548D"/>
    <w:rsid w:val="00FA5DFF"/>
    <w:rsid w:val="00FB3EC1"/>
    <w:rsid w:val="00FB46C6"/>
    <w:rsid w:val="00FB5D47"/>
    <w:rsid w:val="00FB69BE"/>
    <w:rsid w:val="00FB6E97"/>
    <w:rsid w:val="00FC1B15"/>
    <w:rsid w:val="00FD23D7"/>
    <w:rsid w:val="00FE1916"/>
    <w:rsid w:val="00FE6918"/>
    <w:rsid w:val="00FE70E1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;"/>
  <w14:docId w14:val="186EB7C8"/>
  <w15:chartTrackingRefBased/>
  <w15:docId w15:val="{6CBCBD67-896F-4981-935F-BC207D868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Beskrivning"/>
    <w:link w:val="PIChar"/>
    <w:autoRedefine/>
    <w:qFormat/>
    <w:rsid w:val="006D2198"/>
    <w:pPr>
      <w:keepNext/>
      <w:spacing w:after="0"/>
      <w:ind w:left="-426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character" w:customStyle="1" w:styleId="PIChar">
    <w:name w:val="PI Char"/>
    <w:basedOn w:val="Standardstycketeckensnitt"/>
    <w:link w:val="PI"/>
    <w:rsid w:val="006D2198"/>
    <w:rPr>
      <w:rFonts w:ascii="Arial" w:hAnsi="Arial"/>
      <w:b/>
      <w:iCs/>
      <w:noProof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6D219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FB3EC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69C11-8311-4BD2-80AF-80E744325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460</Words>
  <Characters>2625</Characters>
  <Application>Microsoft Office Word</Application>
  <DocSecurity>0</DocSecurity>
  <Lines>21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07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7</cp:revision>
  <cp:lastPrinted>2022-01-10T13:41:00Z</cp:lastPrinted>
  <dcterms:created xsi:type="dcterms:W3CDTF">2023-10-17T11:23:00Z</dcterms:created>
  <dcterms:modified xsi:type="dcterms:W3CDTF">2023-10-19T10:12:00Z</dcterms:modified>
</cp:coreProperties>
</file>